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sectPr w:rsidR="002E028E" w:rsidRPr="008B2AC3"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5842" w14:textId="77777777" w:rsidR="008B2AC3" w:rsidRDefault="008B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69B8" w14:textId="77777777" w:rsidR="008B2AC3" w:rsidRDefault="008B2A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B842" w14:textId="77777777" w:rsidR="008B2AC3" w:rsidRDefault="008B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D1DD" w14:textId="77777777" w:rsidR="008B2AC3" w:rsidRDefault="008B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C81B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lvlOverride w:ilvl="0"/>
  </w:num>
  <w:num w:numId="27">
    <w:abstractNumId w:val="19"/>
    <w:lvlOverride w:ilvl="0"/>
  </w:num>
  <w:num w:numId="28">
    <w:abstractNumId w:val="19"/>
    <w:lvlOverride w:ilvl="0"/>
  </w:num>
  <w:num w:numId="29">
    <w:abstractNumId w:val="19"/>
    <w:lvlOverride w:ilvl="0"/>
  </w:num>
  <w:num w:numId="30">
    <w:abstractNumId w:val="19"/>
    <w:lvlOverride w:ilvl="0"/>
  </w:num>
  <w:num w:numId="31">
    <w:abstractNumId w:val="19"/>
    <w:lvlOverride w:ilvl="0"/>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AC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8B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2AC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Caption(oobe)"/>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Caption(oobe)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31" Target="https://www.cyber.gov.au/publications/fundamentals-of-cross-domain-solutions" TargetMode="External" /></Relationships>
</file>

<file path=word/_rels/footnotes.xml.rels><?xml version="1.0" encoding="UTF-8"?>
<Relationships xmlns="http://schemas.openxmlformats.org/package/2006/relationships"><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31" Target="https://www.cyber.gov.au/publications/fundamentals-of-cross-domain-solu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7:32:50Z</dcterms:created>
  <dcterms:modified xsi:type="dcterms:W3CDTF">2020-11-02T07:32:50Z</dcterms:modified>
</cp:coreProperties>
</file>

<file path=docProps/custom.xml><?xml version="1.0" encoding="utf-8"?>
<Properties xmlns="http://schemas.openxmlformats.org/officeDocument/2006/custom-properties" xmlns:vt="http://schemas.openxmlformats.org/officeDocument/2006/docPropsVTypes"/>
</file>